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BodyText"/>
      </w:pPr>
      <w:r>
        <w:t xml:space="preserve">I am interested in understanding how bacterial populations diversify and form species. My work aims to better understand the forces that shape bacterial population structure using the lakes as a model system. 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 have also worked on the population dynamics of many dominant freshwater bacteria, focusing on two groups (which represent roughly family level) for which we have multiple single-amplified genomes (SAGs) and sequence-discrete populations. Genetically distinct populations within roughly species level groups of the acI actinobacterial lineage living in the same lake had different seasonal abundance patterns, suggesting these populations were also ecologically distinct. In contrast, sympatric LD12 alphaproteobacterial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How does selection differ when you look at it within vs between sequence-discrete populations? Does selection act differently on homologous genes shared by different populations? Which traits are under strong selection?</w:t>
      </w:r>
      <w:r>
        <w:t xml:space="preserve"> </w:t>
      </w:r>
      <w:r>
        <w:t xml:space="preserve">I plan to compare how calculations of selection across environments (very broad scale) compares with calculations of selection between and within (very fine scale) sequence-discrete populations in the same environment. I will search for metrics of selection which are appropriate for my dataset and be comparable across scale. Once these metrics are calculated, I will identify homologous genes in different populations and search for patterns of selection among the homologs. I expect that some genes may be under strong selection, regardless of the population they are in. Finding such genes should identify traits under strong selection in each lake.</w:t>
      </w:r>
    </w:p>
    <w:p>
      <w:pPr>
        <w:pStyle w:val="BodyText"/>
      </w:pPr>
      <w:r>
        <w:rPr>
          <w:i/>
        </w:rPr>
        <w:t xml:space="preserve">Are there related sequence-discrete populations in TB and CB? How closely related are they? Do they share a common gene pool? Are there genes present in one lake but not the other for these closely related populations? Is there an ecological or physical barrier to recombination between these two lakes?</w:t>
      </w:r>
      <w:r>
        <w:t xml:space="preserve"> </w:t>
      </w:r>
      <w:r>
        <w:t xml:space="preserve">We now also have Crystal Bog metagenomes and can bin MAG's from Crystal Bog (CB), which is of similar location and trophic status to Trout Bog (TB), where our previous MAGs were from. I will bin MAGs from the CB assemblies and use new techniques to get more MAGs from the TB assemblies. With these genomes, I will search for very closely related genomes and quantify how similar they are across their genomes. For genomes that are very closely related (&gt;95% nucleotide identity across their shared genome content), I will also investigate if the associated populations share a common gene pool between the two lakes. By mapping the metagenomes from one lake to MAGs from the other, I will identify if there are regions or genes that are present in only one of the lakes and if the diversity of shared genes is different between the two lakes. I will search for patterns among the shared or absent genes that may be explained by the different environments of the two lakes. I will also look for evidence of a barrier to recombination between these allopatric populations.</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p>
      <w:pPr>
        <w:pStyle w:val="Compact"/>
        <w:numPr>
          <w:numId w:val="1001"/>
          <w:ilvl w:val="0"/>
        </w:numPr>
      </w:pPr>
      <w:r>
        <w:t xml:space="preserve">MDTP Steering Committee - 2015-2016</w:t>
      </w:r>
    </w:p>
    <w:p>
      <w:pPr>
        <w:pStyle w:val="Heading3"/>
      </w:pPr>
      <w:bookmarkStart w:id="34" w:name="awards"/>
      <w:bookmarkEnd w:id="34"/>
      <w:r>
        <w:t xml:space="preserve">Awards</w:t>
      </w:r>
    </w:p>
    <w:p>
      <w:pPr>
        <w:pStyle w:val="Compact"/>
        <w:numPr>
          <w:numId w:val="1003"/>
          <w:ilvl w:val="0"/>
        </w:numPr>
      </w:pPr>
      <w:r>
        <w:t xml:space="preserve">UW-Madison Dept. of Bacteriology Betley-Allen Fellowship - 2016-2017</w:t>
      </w:r>
    </w:p>
    <w:p>
      <w:pPr>
        <w:pStyle w:val="Compact"/>
        <w:numPr>
          <w:numId w:val="1003"/>
          <w:ilvl w:val="0"/>
        </w:numPr>
      </w:pPr>
      <w:r>
        <w:t xml:space="preserve">UW-Madison Graduate School Travel Award -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e014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3c41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